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a Tana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a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11 Kilbourn Ave Skokie 60076-16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jtanaka679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4211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